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C0477A" w:rsidP="008822E9">
      <w:r w:rsidRPr="00C0477A">
        <w:rPr>
          <w:noProof/>
          <w:color w:val="515251"/>
          <w:lang w:val="en-US"/>
        </w:rPr>
        <w:pict>
          <v:rect id="Rectangle 62" o:spid="_x0000_s1058" alt="pic-instruction" style="position:absolute;margin-left:-6pt;margin-top:-14.25pt;width:154.1pt;height:190.05pt;z-index:251672576;visibility:visible" fillcolor="yellow" strokecolor="#7bc9a9" strokeweight="3pt">
            <v:fill r:id="rId5" o:title="pexels-photo-2379004" recolor="t" type="frame"/>
          </v:rect>
        </w:pict>
      </w:r>
      <w:r w:rsidRPr="00C0477A">
        <w:rPr>
          <w:noProof/>
          <w:color w:val="515251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4" o:spid="_x0000_s1055" type="#_x0000_t202" style="position:absolute;margin-left:-63.75pt;margin-top:563.9pt;width:124.2pt;height:24.7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PDiuQ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" filled="f" stroked="f">
            <v:textbox>
              <w:txbxContent>
                <w:p w:rsidR="00F76467" w:rsidRPr="006578E0" w:rsidRDefault="00F76467" w:rsidP="00F7646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Student Discipline</w:t>
                  </w:r>
                  <w:r w:rsidRPr="00D72B62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:</w:t>
                  </w:r>
                </w:p>
                <w:p w:rsidR="008822E9" w:rsidRPr="00F76467" w:rsidRDefault="008822E9" w:rsidP="00F7646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35" o:spid="_x0000_s1056" type="#_x0000_t202" style="position:absolute;margin-left:-63.75pt;margin-top:586.05pt;width:124.2pt;height:24.7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" filled="f" stroked="f">
            <v:textbox>
              <w:txbxContent>
                <w:p w:rsidR="00F76467" w:rsidRPr="00D72B62" w:rsidRDefault="00F76467" w:rsidP="00F7646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Time Management</w:t>
                  </w:r>
                  <w:r w:rsidRPr="00D72B62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:</w:t>
                  </w:r>
                </w:p>
                <w:p w:rsidR="008822E9" w:rsidRPr="00F76467" w:rsidRDefault="008822E9" w:rsidP="00F7646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20" o:spid="_x0000_s1036" type="#_x0000_t202" style="position:absolute;margin-left:171pt;margin-top:413.2pt;width:348.75pt;height:112.15pt;z-index:2516531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" filled="f" stroked="f">
            <v:textbox style="mso-next-textbox:#Text Box 20">
              <w:txbxContent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proofErr w:type="spellStart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Assesed</w:t>
                  </w:r>
                  <w:proofErr w:type="spellEnd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 xml:space="preserve"> more </w:t>
                  </w:r>
                  <w:proofErr w:type="gramStart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than  50</w:t>
                  </w:r>
                  <w:proofErr w:type="gramEnd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 xml:space="preserve"> students’ progress throughout the term </w:t>
                  </w:r>
                </w:p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FD6C7D" w:rsidRPr="00502263" w:rsidRDefault="00FD6C7D" w:rsidP="00FD6C7D">
                  <w:pPr>
                    <w:rPr>
                      <w:szCs w:val="24"/>
                    </w:rPr>
                  </w:pPr>
                </w:p>
                <w:p w:rsidR="001B0A2E" w:rsidRPr="00FD6C7D" w:rsidRDefault="001B0A2E" w:rsidP="00FD6C7D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10" o:spid="_x0000_s1033" type="#_x0000_t202" style="position:absolute;margin-left:171pt;margin-top:242.25pt;width:348.75pt;height:158.25pt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OyzvQIAAMM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" filled="f" stroked="f">
            <v:textbox style="mso-next-textbox:#Text Box 10">
              <w:txbxContent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Participated in student recruitment and placement activities</w:t>
                  </w:r>
                </w:p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Coordinated "Science Day" event</w:t>
                  </w:r>
                </w:p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Contributed to raising retention rate from 56% to 73%</w:t>
                  </w:r>
                </w:p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proofErr w:type="spellStart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Effeciently</w:t>
                  </w:r>
                  <w:proofErr w:type="spellEnd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 xml:space="preserve"> organized the students curriculum by working closely with the other staff </w:t>
                  </w:r>
                </w:p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 xml:space="preserve">Adopted unique teaching </w:t>
                  </w:r>
                  <w:proofErr w:type="spellStart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methodologie</w:t>
                  </w:r>
                  <w:proofErr w:type="spellEnd"/>
                  <w:r w:rsidRPr="00FD6C7D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 xml:space="preserve"> and motivated healthy group discussions</w:t>
                  </w:r>
                </w:p>
                <w:p w:rsidR="00FD6C7D" w:rsidRPr="00FD6C7D" w:rsidRDefault="00FD6C7D" w:rsidP="00FD6C7D">
                  <w:pPr>
                    <w:spacing w:line="216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FD6C7D" w:rsidRPr="0018344B" w:rsidRDefault="00FD6C7D" w:rsidP="00FD6C7D">
                  <w:pPr>
                    <w:spacing w:line="240" w:lineRule="auto"/>
                    <w:rPr>
                      <w:rFonts w:ascii="Arial" w:eastAsia="Times New Roman" w:hAnsi="Arial"/>
                      <w:color w:val="384347"/>
                      <w:sz w:val="20"/>
                      <w:lang w:val="en-US"/>
                    </w:rPr>
                  </w:pPr>
                </w:p>
                <w:p w:rsidR="00FD6C7D" w:rsidRPr="00502263" w:rsidRDefault="00FD6C7D" w:rsidP="00FD6C7D">
                  <w:pPr>
                    <w:spacing w:line="240" w:lineRule="auto"/>
                    <w:rPr>
                      <w:szCs w:val="24"/>
                      <w:lang w:val="en-US"/>
                    </w:rPr>
                  </w:pPr>
                </w:p>
                <w:p w:rsidR="002B38C2" w:rsidRPr="00FD6C7D" w:rsidRDefault="002B38C2" w:rsidP="00FD6C7D">
                  <w:pPr>
                    <w:rPr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_x0000_s1026" type="#_x0000_t202" style="position:absolute;margin-left:162pt;margin-top:85.5pt;width:354pt;height:45.75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" filled="f" stroked="f" strokeweight=".5pt">
            <v:textbox style="mso-next-textbox:#_x0000_s1026">
              <w:txbxContent>
                <w:p w:rsidR="004950A2" w:rsidRPr="004950A2" w:rsidRDefault="004950A2" w:rsidP="00F76467">
                  <w:pPr>
                    <w:spacing w:line="216" w:lineRule="auto"/>
                    <w:jc w:val="center"/>
                    <w:rPr>
                      <w:rFonts w:ascii="Open Sans Light" w:hAnsi="Open Sans Light" w:cs="Open Sans Light"/>
                      <w:i/>
                      <w:iCs/>
                      <w:color w:val="416B5A"/>
                      <w:sz w:val="24"/>
                      <w:szCs w:val="24"/>
                    </w:rPr>
                  </w:pPr>
                  <w:r w:rsidRPr="004950A2">
                    <w:rPr>
                      <w:rFonts w:ascii="Open Sans Light" w:hAnsi="Open Sans Light" w:cs="Open Sans Light"/>
                      <w:i/>
                      <w:iCs/>
                      <w:color w:val="416B5A"/>
                      <w:sz w:val="24"/>
                      <w:szCs w:val="24"/>
                    </w:rPr>
                    <w:t>“</w:t>
                  </w:r>
                  <w:r w:rsidR="00F76467" w:rsidRP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>Highly enthusiastic professional with distinct talent on bringing life to classroom</w:t>
                  </w:r>
                  <w:r w:rsid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>s</w:t>
                  </w:r>
                  <w:r w:rsidRPr="004950A2">
                    <w:rPr>
                      <w:rFonts w:ascii="Open Sans Light" w:hAnsi="Open Sans Light" w:cs="Open Sans Light"/>
                      <w:i/>
                      <w:iCs/>
                      <w:color w:val="416B5A"/>
                      <w:sz w:val="24"/>
                      <w:szCs w:val="24"/>
                    </w:rPr>
                    <w:t>”</w:t>
                  </w: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rect id="Rectangle 32" o:spid="_x0000_s1059" style="position:absolute;margin-left:101.25pt;margin-top:82.5pt;width:438.75pt;height:45.75pt;z-index:251643391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" fillcolor="#c6e6d8" stroked="f" strokeweight="1pt"/>
        </w:pict>
      </w:r>
      <w:r w:rsidRPr="00C0477A">
        <w:rPr>
          <w:noProof/>
          <w:color w:val="515251"/>
          <w:lang w:val="en-US"/>
        </w:rPr>
        <w:pict>
          <v:shape id="Text Box 7" o:spid="_x0000_s1027" type="#_x0000_t202" style="position:absolute;margin-left:172.5pt;margin-top:28.5pt;width:333pt;height:48pt;z-index: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" filled="f" stroked="f">
            <v:textbox style="mso-next-textbox:#Text Box 7">
              <w:txbxContent>
                <w:p w:rsidR="007F5AA7" w:rsidRPr="0019696E" w:rsidRDefault="00672D61" w:rsidP="00245336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proofErr w:type="gramStart"/>
                  <w:r w:rsidRPr="0019696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phone</w:t>
                  </w:r>
                  <w:proofErr w:type="gramEnd"/>
                  <w:r w:rsidRPr="0019696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 xml:space="preserve">: </w:t>
                  </w:r>
                  <w:r w:rsidR="00245336" w:rsidRPr="00245336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(843)-204-5645</w:t>
                  </w:r>
                </w:p>
                <w:p w:rsidR="00672D61" w:rsidRPr="0019696E" w:rsidRDefault="00672D61" w:rsidP="009138D5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19696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 xml:space="preserve">email: </w:t>
                  </w:r>
                  <w:r w:rsidR="009138D5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adam09</w:t>
                  </w:r>
                  <w:r w:rsidR="00245336" w:rsidRPr="00245336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@gmail.com</w:t>
                  </w: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5" o:spid="_x0000_s1028" type="#_x0000_t202" style="position:absolute;margin-left:171.75pt;margin-top:-20.25pt;width:327.8pt;height:57.2pt;z-index:2516449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B9puQIAAMA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" filled="f" stroked="f">
            <v:textbox style="mso-next-textbox:#Text Box 5">
              <w:txbxContent>
                <w:p w:rsidR="00245336" w:rsidRPr="00245336" w:rsidRDefault="009138D5" w:rsidP="00245336">
                  <w:pPr>
                    <w:rPr>
                      <w:rFonts w:ascii="Bebas Neue Book" w:hAnsi="Bebas Neue Book"/>
                      <w:color w:val="416B5A"/>
                      <w:spacing w:val="-6"/>
                      <w:sz w:val="80"/>
                      <w:szCs w:val="80"/>
                      <w:lang w:val="en-US"/>
                    </w:rPr>
                  </w:pPr>
                  <w:r>
                    <w:rPr>
                      <w:rFonts w:ascii="Bebas Neue Book" w:hAnsi="Bebas Neue Book"/>
                      <w:color w:val="416B5A"/>
                      <w:spacing w:val="-6"/>
                      <w:sz w:val="80"/>
                      <w:szCs w:val="80"/>
                      <w:lang w:val="en-US"/>
                    </w:rPr>
                    <w:t>Adam Jones</w:t>
                  </w:r>
                </w:p>
                <w:p w:rsidR="00F629E5" w:rsidRPr="004950A2" w:rsidRDefault="004950A2" w:rsidP="00245336">
                  <w:pPr>
                    <w:rPr>
                      <w:rFonts w:ascii="Bebas Neue Bold" w:hAnsi="Bebas Neue Bold"/>
                      <w:color w:val="416B5A"/>
                      <w:spacing w:val="-6"/>
                      <w:sz w:val="80"/>
                      <w:szCs w:val="80"/>
                      <w:lang w:val="en-US"/>
                    </w:rPr>
                  </w:pPr>
                  <w:r w:rsidRPr="004950A2">
                    <w:rPr>
                      <w:rFonts w:ascii="Bebas Neue Book" w:hAnsi="Bebas Neue Book"/>
                      <w:color w:val="416B5A"/>
                      <w:spacing w:val="-6"/>
                      <w:sz w:val="80"/>
                      <w:szCs w:val="80"/>
                      <w:lang w:val="en-US"/>
                    </w:rPr>
                    <w:t xml:space="preserve"> JAQUEZ</w:t>
                  </w:r>
                </w:p>
              </w:txbxContent>
            </v:textbox>
          </v:shape>
        </w:pict>
      </w:r>
      <w:bookmarkStart w:id="0" w:name="_GoBack"/>
      <w:bookmarkEnd w:id="0"/>
      <w:r w:rsidRPr="00C0477A">
        <w:rPr>
          <w:noProof/>
          <w:color w:val="DCCACA"/>
          <w:lang w:val="en-US"/>
        </w:rPr>
        <w:pict>
          <v:shape id="Text Box 32" o:spid="_x0000_s1029" type="#_x0000_t202" style="position:absolute;margin-left:-63pt;margin-top:496.8pt;width:213.45pt;height:43.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WxU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" filled="f" stroked="f">
            <v:textbox style="mso-next-textbox:#Text Box 32">
              <w:txbxContent>
                <w:p w:rsidR="008822E9" w:rsidRPr="004950A2" w:rsidRDefault="008822E9">
                  <w:pPr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</w:pPr>
                  <w:r w:rsidRPr="004950A2"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  <w:t>Skills</w:t>
                  </w:r>
                </w:p>
              </w:txbxContent>
            </v:textbox>
          </v:shape>
        </w:pict>
      </w:r>
      <w:r w:rsidRPr="00C0477A">
        <w:rPr>
          <w:noProof/>
          <w:color w:val="DCCACA"/>
          <w:lang w:val="en-US"/>
        </w:rPr>
        <w:pict>
          <v:shape id="Text Box 30" o:spid="_x0000_s1030" type="#_x0000_t202" style="position:absolute;margin-left:-63pt;margin-top:230.95pt;width:213.45pt;height:43.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OlZ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" filled="f" stroked="f">
            <v:textbox style="mso-next-textbox:#Text Box 30">
              <w:txbxContent>
                <w:p w:rsidR="000379E8" w:rsidRPr="004950A2" w:rsidRDefault="004950A2">
                  <w:pPr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  <w:t>OBJECTIVES</w:t>
                  </w: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21" o:spid="_x0000_s1031" type="#_x0000_t202" style="position:absolute;margin-left:171pt;margin-top:525.35pt;width:352.5pt;height:49.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v3uuA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1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" filled="f" stroked="f">
            <v:textbox style="mso-next-textbox:#Text Box 21">
              <w:txbxContent>
                <w:p w:rsidR="000379E8" w:rsidRPr="004950A2" w:rsidRDefault="000379E8" w:rsidP="00292DA3">
                  <w:pPr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</w:pPr>
                  <w:r w:rsidRPr="004950A2"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8" o:spid="_x0000_s1032" type="#_x0000_t202" style="position:absolute;margin-left:171pt;margin-top:178.5pt;width:352.5pt;height:49.5pt;z-index:2516469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fLTuA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" filled="f" stroked="f">
            <v:textbox style="mso-next-textbox:#Text Box 8">
              <w:txbxContent>
                <w:p w:rsidR="00672D61" w:rsidRPr="004950A2" w:rsidRDefault="004950A2" w:rsidP="00292DA3">
                  <w:pPr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7BC9A9"/>
                      <w:spacing w:val="40"/>
                      <w:sz w:val="52"/>
                      <w:szCs w:val="52"/>
                      <w:lang w:val="en-US"/>
                    </w:rPr>
                    <w:t>CAREER</w:t>
                  </w: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rect id="Rectangle 61" o:spid="_x0000_s1057" style="position:absolute;margin-left:-1in;margin-top:-1in;width:612pt;height:230.4pt;z-index:251642880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" fillcolor="#7bc9a9" stroked="f">
            <w10:wrap anchorx="margin"/>
          </v:rect>
        </w:pict>
      </w:r>
      <w:r w:rsidRPr="00C0477A">
        <w:rPr>
          <w:noProof/>
          <w:color w:val="515251"/>
          <w:lang w:val="en-US"/>
        </w:rPr>
        <w:pict>
          <v:shape id="Text Box 25" o:spid="_x0000_s1034" type="#_x0000_t202" style="position:absolute;margin-left:171pt;margin-top:656.95pt;width:348.75pt;height:40.1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" filled="f" stroked="f">
            <v:textbox style="mso-next-textbox:#Text Box 25">
              <w:txbxContent>
                <w:p w:rsidR="00562A5B" w:rsidRPr="0097113E" w:rsidRDefault="00562A5B" w:rsidP="00562A5B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97113E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BA in English</w:t>
                  </w:r>
                </w:p>
                <w:p w:rsidR="00562A5B" w:rsidRPr="00DB1009" w:rsidRDefault="00562A5B" w:rsidP="00562A5B">
                  <w:pPr>
                    <w:rPr>
                      <w:szCs w:val="24"/>
                    </w:rPr>
                  </w:pPr>
                </w:p>
                <w:p w:rsidR="00562A5B" w:rsidRPr="00A70BBA" w:rsidRDefault="00562A5B" w:rsidP="00562A5B">
                  <w:pPr>
                    <w:rPr>
                      <w:szCs w:val="24"/>
                    </w:rPr>
                  </w:pPr>
                </w:p>
                <w:p w:rsidR="000379E8" w:rsidRPr="00562A5B" w:rsidRDefault="000379E8" w:rsidP="00562A5B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23" o:spid="_x0000_s1035" type="#_x0000_t202" style="position:absolute;margin-left:171pt;margin-top:589.1pt;width:348.75pt;height:40.15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9GOuQIAAMI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" filled="f" stroked="f">
            <v:textbox style="mso-next-textbox:#Text Box 23">
              <w:txbxContent>
                <w:p w:rsidR="00F76467" w:rsidRPr="00A70BBA" w:rsidRDefault="00F76467" w:rsidP="00F76467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A70BBA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Certificate of Education (Career Development)</w:t>
                  </w:r>
                </w:p>
                <w:p w:rsidR="00F76467" w:rsidRPr="00A70BBA" w:rsidRDefault="00F76467" w:rsidP="00F76467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0379E8" w:rsidRPr="00F76467" w:rsidRDefault="000379E8" w:rsidP="00F7646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19" o:spid="_x0000_s1038" type="#_x0000_t202" style="position:absolute;margin-left:171pt;margin-top:390.7pt;width:352.5pt;height:27.75pt;z-index:251652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VF2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" filled="f" stroked="f">
            <v:textbox style="mso-next-textbox:#Text Box 19">
              <w:txbxContent>
                <w:p w:rsidR="00FD6C7D" w:rsidRPr="00245336" w:rsidRDefault="00FD6C7D" w:rsidP="00FD6C7D">
                  <w:pPr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</w:pPr>
                  <w:proofErr w:type="spellStart"/>
                  <w:r w:rsidRPr="00245336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>EnglishTeacher</w:t>
                  </w:r>
                  <w:proofErr w:type="spellEnd"/>
                  <w:r w:rsidRPr="00245336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 xml:space="preserve"> (200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>3</w:t>
                  </w:r>
                  <w:r w:rsidRPr="00245336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 xml:space="preserve"> -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 xml:space="preserve"> 2005)</w:t>
                  </w:r>
                </w:p>
                <w:p w:rsidR="00FD6C7D" w:rsidRPr="003F5FD7" w:rsidRDefault="00FD6C7D" w:rsidP="00FD6C7D">
                  <w:pPr>
                    <w:rPr>
                      <w:szCs w:val="32"/>
                    </w:rPr>
                  </w:pPr>
                </w:p>
                <w:p w:rsidR="00FD6C7D" w:rsidRPr="00245336" w:rsidRDefault="00FD6C7D" w:rsidP="00FD6C7D">
                  <w:pPr>
                    <w:rPr>
                      <w:szCs w:val="32"/>
                    </w:rPr>
                  </w:pPr>
                </w:p>
                <w:p w:rsidR="001B0A2E" w:rsidRPr="00FD6C7D" w:rsidRDefault="001B0A2E" w:rsidP="00FD6C7D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9" o:spid="_x0000_s1040" type="#_x0000_t202" style="position:absolute;margin-left:171pt;margin-top:219.75pt;width:352.5pt;height:27.75pt;z-index:251648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rw2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" filled="f" stroked="f">
            <v:textbox style="mso-next-textbox:#Text Box 9">
              <w:txbxContent>
                <w:p w:rsidR="00245336" w:rsidRPr="00245336" w:rsidRDefault="00245336" w:rsidP="00245336">
                  <w:pPr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</w:pPr>
                  <w:proofErr w:type="spellStart"/>
                  <w:r w:rsidRPr="00245336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>EnglishTeacher</w:t>
                  </w:r>
                  <w:proofErr w:type="spellEnd"/>
                  <w:r w:rsidRPr="00245336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 xml:space="preserve"> (2008 -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 xml:space="preserve"> Present)</w:t>
                  </w:r>
                </w:p>
                <w:p w:rsidR="00245336" w:rsidRPr="003F5FD7" w:rsidRDefault="00245336" w:rsidP="00245336">
                  <w:pPr>
                    <w:rPr>
                      <w:szCs w:val="32"/>
                    </w:rPr>
                  </w:pPr>
                </w:p>
                <w:p w:rsidR="002B38C2" w:rsidRPr="00245336" w:rsidRDefault="002B38C2" w:rsidP="00245336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24" o:spid="_x0000_s1041" type="#_x0000_t202" style="position:absolute;margin-left:171pt;margin-top:634.45pt;width:352.5pt;height:27.7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goP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" filled="f" stroked="f">
            <v:textbox style="mso-next-textbox:#Text Box 24">
              <w:txbxContent>
                <w:p w:rsidR="00562A5B" w:rsidRPr="00562A5B" w:rsidRDefault="00562A5B" w:rsidP="00562A5B">
                  <w:pPr>
                    <w:shd w:val="clear" w:color="auto" w:fill="FFFFFF"/>
                    <w:spacing w:after="0" w:line="240" w:lineRule="auto"/>
                    <w:outlineLvl w:val="3"/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</w:pPr>
                  <w:r w:rsidRPr="00562A5B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>BRANSFIELD EDUCATION CENTRE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 xml:space="preserve"> </w:t>
                  </w:r>
                  <w:r w:rsidRPr="00562A5B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>(2001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>)</w:t>
                  </w:r>
                </w:p>
                <w:p w:rsidR="00562A5B" w:rsidRPr="00A70BBA" w:rsidRDefault="00562A5B" w:rsidP="00562A5B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0379E8" w:rsidRPr="00562A5B" w:rsidRDefault="000379E8" w:rsidP="00562A5B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22" o:spid="_x0000_s1042" type="#_x0000_t202" style="position:absolute;margin-left:171pt;margin-top:566.6pt;width:352.5pt;height:27.7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+raug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" filled="f" stroked="f">
            <v:textbox>
              <w:txbxContent>
                <w:p w:rsidR="00562A5B" w:rsidRPr="00562A5B" w:rsidRDefault="00562A5B" w:rsidP="00562A5B">
                  <w:pPr>
                    <w:shd w:val="clear" w:color="auto" w:fill="FFFFFF"/>
                    <w:spacing w:after="0" w:line="240" w:lineRule="auto"/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</w:pPr>
                  <w:r w:rsidRPr="00562A5B">
                    <w:rPr>
                      <w:rFonts w:ascii="Bebas Neue Regular" w:hAnsi="Bebas Neue Regular" w:cs="Open Sans Light"/>
                      <w:color w:val="444545"/>
                      <w:spacing w:val="-12"/>
                      <w:sz w:val="32"/>
                      <w:szCs w:val="32"/>
                    </w:rPr>
                    <w:t>South Carolina State University (2002)</w:t>
                  </w:r>
                </w:p>
                <w:p w:rsidR="00562A5B" w:rsidRPr="00A70BBA" w:rsidRDefault="00562A5B" w:rsidP="00562A5B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0379E8" w:rsidRPr="00562A5B" w:rsidRDefault="000379E8" w:rsidP="00562A5B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31" o:spid="_x0000_s1043" type="#_x0000_t202" style="position:absolute;margin-left:-63pt;margin-top:272.2pt;width:203.7pt;height:193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K/i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" filled="f" stroked="f">
            <v:textbox>
              <w:txbxContent>
                <w:p w:rsidR="00F76467" w:rsidRPr="00F76467" w:rsidRDefault="000379E8" w:rsidP="00F76467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</w:pPr>
                  <w:r w:rsidRPr="00D72B62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 xml:space="preserve"> </w:t>
                  </w:r>
                  <w:proofErr w:type="gramStart"/>
                  <w:r w:rsidR="00F76467" w:rsidRP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 xml:space="preserve">Highly enthusiastic professional with distinct talent on bringing life to classroom through the various teaching, guidance, and </w:t>
                  </w:r>
                  <w:proofErr w:type="spellStart"/>
                  <w:r w:rsidR="00F76467" w:rsidRP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>counseling</w:t>
                  </w:r>
                  <w:proofErr w:type="spellEnd"/>
                  <w:r w:rsidR="00F76467" w:rsidRP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 xml:space="preserve"> skills.</w:t>
                  </w:r>
                  <w:proofErr w:type="gramEnd"/>
                  <w:r w:rsidR="00F76467" w:rsidRP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 xml:space="preserve"> Proven ability for discovering the different learning styles of </w:t>
                  </w:r>
                  <w:proofErr w:type="spellStart"/>
                  <w:r w:rsidR="00F76467" w:rsidRP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>students.Looking</w:t>
                  </w:r>
                  <w:proofErr w:type="spellEnd"/>
                  <w:r w:rsidR="00F76467" w:rsidRPr="00F76467"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  <w:t xml:space="preserve"> to contribute my knowledge and skills in a school that offers a genuine opportunity for career progression.</w:t>
                  </w:r>
                </w:p>
                <w:p w:rsidR="00F76467" w:rsidRPr="00F76467" w:rsidRDefault="00F76467" w:rsidP="00F76467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</w:pPr>
                </w:p>
                <w:p w:rsidR="00F76467" w:rsidRPr="00F76467" w:rsidRDefault="00F76467" w:rsidP="00F76467">
                  <w:pPr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</w:pPr>
                </w:p>
                <w:p w:rsidR="000379E8" w:rsidRPr="00D72B62" w:rsidRDefault="000379E8" w:rsidP="00F76467">
                  <w:pPr>
                    <w:spacing w:after="40" w:line="228" w:lineRule="auto"/>
                    <w:rPr>
                      <w:rFonts w:ascii="Open Sans Light" w:hAnsi="Open Sans Light" w:cs="Open Sans Light"/>
                      <w:color w:val="515251"/>
                      <w:spacing w:val="-18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33" o:spid="_x0000_s1054" type="#_x0000_t202" style="position:absolute;margin-left:-63.75pt;margin-top:543.3pt;width:105.45pt;height:24.7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0ltuQ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" filled="f" stroked="f">
            <v:textbox>
              <w:txbxContent>
                <w:p w:rsidR="00F76467" w:rsidRPr="00D72B62" w:rsidRDefault="00F76467" w:rsidP="00F7646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Problem Solving</w:t>
                  </w:r>
                  <w:r w:rsidRPr="00D72B62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:</w:t>
                  </w:r>
                </w:p>
                <w:p w:rsidR="008822E9" w:rsidRPr="00F76467" w:rsidRDefault="008822E9" w:rsidP="00F7646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0" o:spid="_x0000_s1053" type="#_x0000_t32" style="position:absolute;margin-left:54.45pt;margin-top:598.45pt;width:31.5pt;height:0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" strokecolor="#7bc9a9" strokeweight="4pt"/>
        </w:pict>
      </w:r>
      <w:r w:rsidRPr="00C0477A">
        <w:rPr>
          <w:noProof/>
          <w:color w:val="515251"/>
          <w:lang w:val="en-US"/>
        </w:rPr>
        <w:pict>
          <v:shape id="AutoShape 39" o:spid="_x0000_s1052" type="#_x0000_t32" style="position:absolute;margin-left:54.45pt;margin-top:577.05pt;width:53.55pt;height:0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" strokecolor="#7bc9a9" strokeweight="4pt"/>
        </w:pict>
      </w:r>
      <w:r w:rsidRPr="00C0477A">
        <w:rPr>
          <w:noProof/>
          <w:color w:val="515251"/>
          <w:lang w:val="en-US"/>
        </w:rPr>
        <w:pict>
          <v:shape id="AutoShape 42" o:spid="_x0000_s1051" type="#_x0000_t32" style="position:absolute;margin-left:54.45pt;margin-top:641.5pt;width:67.5pt;height:0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" strokecolor="#7bc9a9" strokeweight="4pt"/>
        </w:pict>
      </w:r>
      <w:r w:rsidRPr="00C0477A">
        <w:rPr>
          <w:noProof/>
          <w:color w:val="515251"/>
          <w:lang w:val="en-US"/>
        </w:rPr>
        <w:pict>
          <v:shape id="AutoShape 41" o:spid="_x0000_s1050" type="#_x0000_t32" style="position:absolute;margin-left:54.45pt;margin-top:619.8pt;width:67.5pt;height:0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" strokecolor="#7bc9a9" strokeweight="4pt"/>
        </w:pict>
      </w:r>
      <w:r w:rsidRPr="00C0477A">
        <w:rPr>
          <w:noProof/>
          <w:color w:val="515251"/>
          <w:lang w:val="en-US"/>
        </w:rPr>
        <w:pict>
          <v:shape id="AutoShape 38" o:spid="_x0000_s1049" type="#_x0000_t32" style="position:absolute;margin-left:54.45pt;margin-top:555.7pt;width:67.5pt;height:0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" strokecolor="#7bc9a9" strokeweight="4pt"/>
        </w:pict>
      </w:r>
      <w:r w:rsidRPr="00C0477A">
        <w:rPr>
          <w:noProof/>
          <w:color w:val="515251"/>
          <w:lang w:val="en-US"/>
        </w:rPr>
        <w:pict>
          <v:shape id="Text Box 37" o:spid="_x0000_s1044" type="#_x0000_t202" style="position:absolute;margin-left:-63.75pt;margin-top:628.4pt;width:105.45pt;height:24.7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F90ug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" filled="f" stroked="f">
            <v:textbox>
              <w:txbxContent>
                <w:p w:rsidR="00F76467" w:rsidRPr="009E62A9" w:rsidRDefault="00F76467" w:rsidP="00F7646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  <w:t>Organizing:</w:t>
                  </w:r>
                </w:p>
                <w:p w:rsidR="008822E9" w:rsidRPr="00F76467" w:rsidRDefault="008822E9" w:rsidP="00F7646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0477A">
        <w:rPr>
          <w:noProof/>
          <w:color w:val="515251"/>
          <w:lang w:val="en-US"/>
        </w:rPr>
        <w:pict>
          <v:shape id="Text Box 36" o:spid="_x0000_s1048" type="#_x0000_t202" style="position:absolute;margin-left:-63.75pt;margin-top:607.05pt;width:105.45pt;height:24.7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dEEugIAAMI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" filled="f" stroked="f">
            <v:textbox>
              <w:txbxContent>
                <w:p w:rsidR="00F76467" w:rsidRPr="009E62A9" w:rsidRDefault="00F76467" w:rsidP="00F76467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  <w:lang w:val="en-US"/>
                    </w:rPr>
                    <w:t>Motivation:</w:t>
                  </w:r>
                </w:p>
                <w:p w:rsidR="008822E9" w:rsidRPr="00F76467" w:rsidRDefault="008822E9" w:rsidP="00F7646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Bebas Neue Book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ebas Neue Bold">
    <w:altName w:val="Arial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0B2E48"/>
    <w:rsid w:val="00133501"/>
    <w:rsid w:val="0019696E"/>
    <w:rsid w:val="001B0A2E"/>
    <w:rsid w:val="001E5D74"/>
    <w:rsid w:val="001F29AD"/>
    <w:rsid w:val="00221A72"/>
    <w:rsid w:val="00245336"/>
    <w:rsid w:val="00275729"/>
    <w:rsid w:val="002925FE"/>
    <w:rsid w:val="00292DA3"/>
    <w:rsid w:val="002B29DE"/>
    <w:rsid w:val="002B38C2"/>
    <w:rsid w:val="002D233A"/>
    <w:rsid w:val="002E78E9"/>
    <w:rsid w:val="002F0422"/>
    <w:rsid w:val="00361599"/>
    <w:rsid w:val="00485BB7"/>
    <w:rsid w:val="004936C1"/>
    <w:rsid w:val="004950A2"/>
    <w:rsid w:val="005004F2"/>
    <w:rsid w:val="00502B21"/>
    <w:rsid w:val="00522A4B"/>
    <w:rsid w:val="00562A5B"/>
    <w:rsid w:val="00566189"/>
    <w:rsid w:val="005C07E3"/>
    <w:rsid w:val="00672D61"/>
    <w:rsid w:val="00771A22"/>
    <w:rsid w:val="007F5AA7"/>
    <w:rsid w:val="00873349"/>
    <w:rsid w:val="008822E9"/>
    <w:rsid w:val="008D2A86"/>
    <w:rsid w:val="009138D5"/>
    <w:rsid w:val="00946063"/>
    <w:rsid w:val="00A836D9"/>
    <w:rsid w:val="00AF664B"/>
    <w:rsid w:val="00B113AA"/>
    <w:rsid w:val="00C0477A"/>
    <w:rsid w:val="00C17AAA"/>
    <w:rsid w:val="00CB45FC"/>
    <w:rsid w:val="00CE5288"/>
    <w:rsid w:val="00D72B62"/>
    <w:rsid w:val="00E01E28"/>
    <w:rsid w:val="00E138E6"/>
    <w:rsid w:val="00E523F0"/>
    <w:rsid w:val="00F350DF"/>
    <w:rsid w:val="00F4413B"/>
    <w:rsid w:val="00F51E67"/>
    <w:rsid w:val="00F629E5"/>
    <w:rsid w:val="00F76467"/>
    <w:rsid w:val="00FD6C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ru v:ext="edit" colors="#9c9c90,#f9f9f7,#efefe6,#edf1f2,#dce1e2,#e3e2e2,#f1ecec,#dccaca"/>
    </o:shapedefaults>
    <o:shapelayout v:ext="edit">
      <o:idmap v:ext="edit" data="1"/>
      <o:rules v:ext="edit">
        <o:r id="V:Rule6" type="connector" idref="#AutoShape 42"/>
        <o:r id="V:Rule7" type="connector" idref="#AutoShape 40"/>
        <o:r id="V:Rule8" type="connector" idref="#AutoShape 38"/>
        <o:r id="V:Rule9" type="connector" idref="#AutoShape 39"/>
        <o:r id="V:Rule10" type="connector" idref="#AutoShape 4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1599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Guess</cp:lastModifiedBy>
  <cp:revision>11</cp:revision>
  <dcterms:created xsi:type="dcterms:W3CDTF">2018-03-14T10:04:00Z</dcterms:created>
  <dcterms:modified xsi:type="dcterms:W3CDTF">2019-10-29T15:04:00Z</dcterms:modified>
</cp:coreProperties>
</file>